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0BDBF" w14:textId="5AA5C014" w:rsidR="00E76E94" w:rsidRPr="006272CE" w:rsidRDefault="000C44EF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  <w:bCs/>
        </w:rPr>
        <w:t xml:space="preserve">KONKURSO DOKUMENTŲ </w:t>
      </w:r>
      <w:bookmarkStart w:id="0" w:name="_GoBack"/>
      <w:bookmarkEnd w:id="0"/>
      <w:r w:rsidR="00086EF3">
        <w:rPr>
          <w:rFonts w:ascii="Trebuchet MS" w:hAnsi="Trebuchet MS"/>
        </w:rPr>
        <w:t>7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263B2065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6AC6C86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24E8744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04C2059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496A612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25D2901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UI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086EF3"/>
    <w:rsid w:val="000C44EF"/>
    <w:rsid w:val="001733AB"/>
    <w:rsid w:val="001A713D"/>
    <w:rsid w:val="003646B0"/>
    <w:rsid w:val="003809D3"/>
    <w:rsid w:val="00382F24"/>
    <w:rsid w:val="004000F7"/>
    <w:rsid w:val="004E787C"/>
    <w:rsid w:val="005341E7"/>
    <w:rsid w:val="005736B0"/>
    <w:rsid w:val="00593B2F"/>
    <w:rsid w:val="005A7037"/>
    <w:rsid w:val="00611B7B"/>
    <w:rsid w:val="006267A2"/>
    <w:rsid w:val="006272CE"/>
    <w:rsid w:val="006D1328"/>
    <w:rsid w:val="00705B08"/>
    <w:rsid w:val="007C24FD"/>
    <w:rsid w:val="0086276D"/>
    <w:rsid w:val="0087600A"/>
    <w:rsid w:val="00896807"/>
    <w:rsid w:val="008A28F1"/>
    <w:rsid w:val="00A02508"/>
    <w:rsid w:val="00C53D9A"/>
    <w:rsid w:val="00C9751D"/>
    <w:rsid w:val="00CA0359"/>
    <w:rsid w:val="00D47D7A"/>
    <w:rsid w:val="00D51E03"/>
    <w:rsid w:val="00D55B92"/>
    <w:rsid w:val="00E76E94"/>
    <w:rsid w:val="00E82639"/>
    <w:rsid w:val="00E94F43"/>
    <w:rsid w:val="00F309AF"/>
    <w:rsid w:val="00F37C0A"/>
    <w:rsid w:val="00F5697A"/>
    <w:rsid w:val="00FF2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DB0D2D-F800-4768-AAF3-86E3177FC76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c3775fa-9d3b-4d8c-bc3d-fbdb29195e0c"/>
    <ds:schemaRef ds:uri="4b2e9d09-07c5-42d4-ad0a-92e216c40b99"/>
    <ds:schemaRef ds:uri="028236e2-f653-4d19-ab67-4d06a9145e0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6</Words>
  <Characters>677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Janina Taurienė</cp:lastModifiedBy>
  <cp:revision>4</cp:revision>
  <dcterms:created xsi:type="dcterms:W3CDTF">2025-04-22T12:07:00Z</dcterms:created>
  <dcterms:modified xsi:type="dcterms:W3CDTF">2026-02-22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